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43"/>
        <w:gridCol w:w="7357"/>
      </w:tblGrid>
      <w:tr w:rsidR="00E57950" w:rsidRPr="00415965" w14:paraId="5C5E3C95" w14:textId="77777777" w:rsidTr="00F51BDA">
        <w:tc>
          <w:tcPr>
            <w:tcW w:w="3440" w:type="dxa"/>
          </w:tcPr>
          <w:p w14:paraId="261A4F4E" w14:textId="085C2A6D" w:rsidR="00E57950" w:rsidRPr="00415965" w:rsidRDefault="00E57950">
            <w:pPr>
              <w:rPr>
                <w:rFonts w:ascii="Lato" w:hAnsi="Lato"/>
              </w:rPr>
            </w:pPr>
            <w:r w:rsidRPr="00415965">
              <w:rPr>
                <w:rFonts w:ascii="Lato" w:eastAsia="Times New Roman" w:hAnsi="Lato" w:cs="Calibri"/>
                <w:noProof/>
                <w:color w:val="000000"/>
              </w:rPr>
              <w:drawing>
                <wp:inline distT="0" distB="0" distL="0" distR="0" wp14:anchorId="52D4459A" wp14:editId="558FC373">
                  <wp:extent cx="2047875" cy="933450"/>
                  <wp:effectExtent l="0" t="0" r="9525" b="0"/>
                  <wp:docPr id="6" name="Picture 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AEB4006-0BED-49A3-99F3-670BEFCA465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>
                            <a:extLst>
                              <a:ext uri="{FF2B5EF4-FFF2-40B4-BE49-F238E27FC236}">
                                <a16:creationId xmlns:a16="http://schemas.microsoft.com/office/drawing/2014/main" id="{AAEB4006-0BED-49A3-99F3-670BEFCA465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47875" cy="933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50" w:type="dxa"/>
          </w:tcPr>
          <w:p w14:paraId="5A612892" w14:textId="3DB0357B" w:rsidR="00E57950" w:rsidRPr="00415965" w:rsidRDefault="00E57950">
            <w:pPr>
              <w:rPr>
                <w:rFonts w:ascii="Lato" w:hAnsi="Lato"/>
              </w:rPr>
            </w:pPr>
            <w:r w:rsidRPr="00415965">
              <w:rPr>
                <w:rFonts w:ascii="Lato" w:eastAsia="Times New Roman" w:hAnsi="Lato" w:cs="Calibri"/>
                <w:noProof/>
                <w:color w:val="000000"/>
              </w:rPr>
              <w:drawing>
                <wp:inline distT="0" distB="0" distL="0" distR="0" wp14:anchorId="2C0097D6" wp14:editId="00EBEF7E">
                  <wp:extent cx="4543425" cy="920115"/>
                  <wp:effectExtent l="0" t="0" r="9525" b="0"/>
                  <wp:docPr id="5" name="Picture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194FF24-C85C-4FF4-B404-2174E9D948D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>
                            <a:extLst>
                              <a:ext uri="{FF2B5EF4-FFF2-40B4-BE49-F238E27FC236}">
                                <a16:creationId xmlns:a16="http://schemas.microsoft.com/office/drawing/2014/main" id="{6194FF24-C85C-4FF4-B404-2174E9D948D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0332" cy="9255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633C5E4" w14:textId="6D92CE68" w:rsidR="00E57950" w:rsidRPr="00415965" w:rsidRDefault="00E57950" w:rsidP="00E57950">
      <w:pPr>
        <w:spacing w:after="0"/>
        <w:rPr>
          <w:rFonts w:ascii="Lato" w:hAnsi="Lato"/>
          <w:sz w:val="16"/>
          <w:szCs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50"/>
        <w:gridCol w:w="3140"/>
      </w:tblGrid>
      <w:tr w:rsidR="00E57950" w:rsidRPr="00415965" w14:paraId="6311A96B" w14:textId="77777777" w:rsidTr="00F51BDA">
        <w:tc>
          <w:tcPr>
            <w:tcW w:w="7650" w:type="dxa"/>
          </w:tcPr>
          <w:p w14:paraId="26DDAA72" w14:textId="70F97F1B" w:rsidR="00E57950" w:rsidRPr="00415965" w:rsidRDefault="00E57950" w:rsidP="00E57950">
            <w:pPr>
              <w:spacing w:before="60" w:after="60"/>
              <w:rPr>
                <w:rFonts w:ascii="Lato" w:hAnsi="Lato"/>
                <w:b/>
                <w:sz w:val="24"/>
                <w:szCs w:val="24"/>
              </w:rPr>
            </w:pPr>
            <w:r w:rsidRPr="00415965">
              <w:rPr>
                <w:rFonts w:ascii="Lato" w:hAnsi="Lato"/>
                <w:b/>
                <w:sz w:val="24"/>
                <w:szCs w:val="24"/>
              </w:rPr>
              <w:t>&lt;Party Name&gt;</w:t>
            </w:r>
          </w:p>
        </w:tc>
        <w:tc>
          <w:tcPr>
            <w:tcW w:w="3140" w:type="dxa"/>
          </w:tcPr>
          <w:p w14:paraId="20E0971B" w14:textId="2B3E44B1" w:rsidR="00E57950" w:rsidRPr="00415965" w:rsidRDefault="00E57950" w:rsidP="00E57950">
            <w:pPr>
              <w:spacing w:before="60" w:after="60"/>
              <w:rPr>
                <w:rFonts w:ascii="Lato" w:hAnsi="Lato"/>
                <w:b/>
                <w:sz w:val="24"/>
                <w:szCs w:val="24"/>
              </w:rPr>
            </w:pPr>
            <w:r w:rsidRPr="00415965">
              <w:rPr>
                <w:rFonts w:ascii="Lato" w:hAnsi="Lato"/>
                <w:b/>
                <w:sz w:val="24"/>
                <w:szCs w:val="24"/>
              </w:rPr>
              <w:t>&lt;Date | Time&gt;</w:t>
            </w:r>
          </w:p>
        </w:tc>
      </w:tr>
      <w:tr w:rsidR="00E57950" w:rsidRPr="00415965" w14:paraId="36708FFC" w14:textId="77777777" w:rsidTr="00F51BDA">
        <w:tc>
          <w:tcPr>
            <w:tcW w:w="7650" w:type="dxa"/>
          </w:tcPr>
          <w:p w14:paraId="379D5A12" w14:textId="5E9F46FD" w:rsidR="00E57950" w:rsidRPr="00415965" w:rsidRDefault="00E57950">
            <w:pPr>
              <w:rPr>
                <w:rFonts w:ascii="Lato" w:hAnsi="Lato"/>
                <w:sz w:val="16"/>
                <w:szCs w:val="16"/>
              </w:rPr>
            </w:pPr>
            <w:r w:rsidRPr="00415965">
              <w:rPr>
                <w:rFonts w:ascii="Lato" w:hAnsi="Lato"/>
                <w:sz w:val="16"/>
                <w:szCs w:val="16"/>
              </w:rPr>
              <w:t>WHAT</w:t>
            </w:r>
          </w:p>
        </w:tc>
        <w:tc>
          <w:tcPr>
            <w:tcW w:w="3140" w:type="dxa"/>
          </w:tcPr>
          <w:p w14:paraId="2A95231B" w14:textId="3EC6311B" w:rsidR="00E57950" w:rsidRPr="00415965" w:rsidRDefault="00E57950">
            <w:pPr>
              <w:rPr>
                <w:rFonts w:ascii="Lato" w:hAnsi="Lato"/>
                <w:sz w:val="16"/>
                <w:szCs w:val="16"/>
              </w:rPr>
            </w:pPr>
            <w:r w:rsidRPr="00415965">
              <w:rPr>
                <w:rFonts w:ascii="Lato" w:hAnsi="Lato"/>
                <w:sz w:val="16"/>
                <w:szCs w:val="16"/>
              </w:rPr>
              <w:t>WHEN</w:t>
            </w:r>
          </w:p>
        </w:tc>
      </w:tr>
      <w:tr w:rsidR="00E57950" w:rsidRPr="00415965" w14:paraId="67D3121F" w14:textId="77777777" w:rsidTr="00F51BDA">
        <w:tc>
          <w:tcPr>
            <w:tcW w:w="10790" w:type="dxa"/>
            <w:gridSpan w:val="2"/>
          </w:tcPr>
          <w:p w14:paraId="24F1B5AA" w14:textId="7A7920B7" w:rsidR="00E57950" w:rsidRPr="00415965" w:rsidRDefault="00E57950" w:rsidP="00E57950">
            <w:pPr>
              <w:spacing w:before="60" w:after="60"/>
              <w:rPr>
                <w:rFonts w:ascii="Lato" w:hAnsi="Lato"/>
                <w:b/>
                <w:sz w:val="24"/>
                <w:szCs w:val="24"/>
              </w:rPr>
            </w:pPr>
            <w:r w:rsidRPr="00415965">
              <w:rPr>
                <w:rFonts w:ascii="Lato" w:hAnsi="Lato"/>
                <w:b/>
                <w:sz w:val="24"/>
                <w:szCs w:val="24"/>
              </w:rPr>
              <w:t>&lt;Venue&gt;</w:t>
            </w:r>
          </w:p>
        </w:tc>
      </w:tr>
      <w:tr w:rsidR="00E57950" w:rsidRPr="00415965" w14:paraId="7EA8D3E5" w14:textId="77777777" w:rsidTr="00F51BDA">
        <w:tc>
          <w:tcPr>
            <w:tcW w:w="10790" w:type="dxa"/>
            <w:gridSpan w:val="2"/>
          </w:tcPr>
          <w:p w14:paraId="54D8079C" w14:textId="456C0899" w:rsidR="00E57950" w:rsidRPr="00415965" w:rsidRDefault="00E57950" w:rsidP="0050287F">
            <w:pPr>
              <w:rPr>
                <w:rFonts w:ascii="Lato" w:hAnsi="Lato"/>
                <w:sz w:val="16"/>
                <w:szCs w:val="16"/>
              </w:rPr>
            </w:pPr>
            <w:r w:rsidRPr="00415965">
              <w:rPr>
                <w:rFonts w:ascii="Lato" w:hAnsi="Lato"/>
                <w:sz w:val="16"/>
                <w:szCs w:val="16"/>
              </w:rPr>
              <w:t>WHERE</w:t>
            </w:r>
          </w:p>
        </w:tc>
      </w:tr>
    </w:tbl>
    <w:p w14:paraId="4A6D75D3" w14:textId="764F5836" w:rsidR="00E57950" w:rsidRPr="00415965" w:rsidRDefault="00E57950" w:rsidP="00F51BDA">
      <w:pPr>
        <w:spacing w:after="0"/>
        <w:rPr>
          <w:rFonts w:ascii="Lato" w:hAnsi="Lato"/>
          <w:sz w:val="16"/>
          <w:szCs w:val="16"/>
        </w:rPr>
      </w:pPr>
    </w:p>
    <w:tbl>
      <w:tblPr>
        <w:tblW w:w="10795" w:type="dxa"/>
        <w:tblLook w:val="04A0" w:firstRow="1" w:lastRow="0" w:firstColumn="1" w:lastColumn="0" w:noHBand="0" w:noVBand="1"/>
      </w:tblPr>
      <w:tblGrid>
        <w:gridCol w:w="2280"/>
        <w:gridCol w:w="1633"/>
        <w:gridCol w:w="2790"/>
        <w:gridCol w:w="942"/>
        <w:gridCol w:w="900"/>
        <w:gridCol w:w="1080"/>
        <w:gridCol w:w="1170"/>
      </w:tblGrid>
      <w:tr w:rsidR="00E57950" w:rsidRPr="00415965" w14:paraId="320ED2DA" w14:textId="77777777" w:rsidTr="00415965">
        <w:trPr>
          <w:trHeight w:val="300"/>
        </w:trPr>
        <w:tc>
          <w:tcPr>
            <w:tcW w:w="2280" w:type="dxa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9E2F3" w:themeFill="accent1" w:themeFillTint="33"/>
            <w:noWrap/>
            <w:vAlign w:val="center"/>
            <w:hideMark/>
          </w:tcPr>
          <w:p w14:paraId="10F4E386" w14:textId="77777777" w:rsidR="00E57950" w:rsidRPr="00415965" w:rsidRDefault="00E57950" w:rsidP="00E57950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</w:rPr>
            </w:pPr>
            <w:r w:rsidRPr="00415965">
              <w:rPr>
                <w:rFonts w:ascii="Lato" w:eastAsia="Times New Roman" w:hAnsi="Lato" w:cs="Calibri"/>
                <w:b/>
                <w:bCs/>
              </w:rPr>
              <w:t>NAME</w:t>
            </w:r>
          </w:p>
        </w:tc>
        <w:tc>
          <w:tcPr>
            <w:tcW w:w="1675" w:type="dxa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9E2F3" w:themeFill="accent1" w:themeFillTint="33"/>
            <w:vAlign w:val="center"/>
            <w:hideMark/>
          </w:tcPr>
          <w:p w14:paraId="1DC950B1" w14:textId="77777777" w:rsidR="00E57950" w:rsidRPr="00415965" w:rsidRDefault="00E57950" w:rsidP="00E57950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</w:rPr>
            </w:pPr>
            <w:r w:rsidRPr="00415965">
              <w:rPr>
                <w:rFonts w:ascii="Lato" w:eastAsia="Times New Roman" w:hAnsi="Lato" w:cs="Calibri"/>
                <w:b/>
                <w:bCs/>
              </w:rPr>
              <w:t>CONTACT</w:t>
            </w:r>
            <w:r w:rsidRPr="00415965">
              <w:rPr>
                <w:rFonts w:ascii="Lato" w:eastAsia="Times New Roman" w:hAnsi="Lato" w:cs="Calibri"/>
                <w:b/>
                <w:bCs/>
              </w:rPr>
              <w:br/>
              <w:t>NUMBER</w:t>
            </w:r>
          </w:p>
        </w:tc>
        <w:tc>
          <w:tcPr>
            <w:tcW w:w="2790" w:type="dxa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9E2F3" w:themeFill="accent1" w:themeFillTint="33"/>
            <w:noWrap/>
            <w:vAlign w:val="center"/>
            <w:hideMark/>
          </w:tcPr>
          <w:p w14:paraId="4F2954F1" w14:textId="77777777" w:rsidR="00E57950" w:rsidRPr="00415965" w:rsidRDefault="00E57950" w:rsidP="00E57950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</w:rPr>
            </w:pPr>
            <w:r w:rsidRPr="00415965">
              <w:rPr>
                <w:rFonts w:ascii="Lato" w:eastAsia="Times New Roman" w:hAnsi="Lato" w:cs="Calibri"/>
                <w:b/>
                <w:bCs/>
              </w:rPr>
              <w:t>EMAIL ADDRESS</w:t>
            </w:r>
          </w:p>
        </w:tc>
        <w:tc>
          <w:tcPr>
            <w:tcW w:w="180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9E2F3" w:themeFill="accent1" w:themeFillTint="33"/>
            <w:noWrap/>
            <w:vAlign w:val="center"/>
            <w:hideMark/>
          </w:tcPr>
          <w:p w14:paraId="7FAC75B1" w14:textId="77777777" w:rsidR="00E57950" w:rsidRPr="00415965" w:rsidRDefault="00E57950" w:rsidP="00E57950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</w:rPr>
            </w:pPr>
            <w:r w:rsidRPr="00415965">
              <w:rPr>
                <w:rFonts w:ascii="Lato" w:eastAsia="Times New Roman" w:hAnsi="Lato" w:cs="Calibri"/>
                <w:b/>
                <w:bCs/>
              </w:rPr>
              <w:t>NO. ATTENDING</w:t>
            </w:r>
          </w:p>
        </w:tc>
        <w:tc>
          <w:tcPr>
            <w:tcW w:w="225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9E2F3" w:themeFill="accent1" w:themeFillTint="33"/>
            <w:noWrap/>
            <w:vAlign w:val="bottom"/>
            <w:hideMark/>
          </w:tcPr>
          <w:p w14:paraId="162C06D5" w14:textId="77777777" w:rsidR="00E57950" w:rsidRPr="00415965" w:rsidRDefault="00E57950" w:rsidP="00E57950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</w:rPr>
            </w:pPr>
            <w:r w:rsidRPr="00415965">
              <w:rPr>
                <w:rFonts w:ascii="Lato" w:eastAsia="Times New Roman" w:hAnsi="Lato" w:cs="Calibri"/>
                <w:b/>
                <w:bCs/>
              </w:rPr>
              <w:t>Available For</w:t>
            </w:r>
          </w:p>
        </w:tc>
      </w:tr>
      <w:tr w:rsidR="00E57950" w:rsidRPr="00415965" w14:paraId="08C934A2" w14:textId="77777777" w:rsidTr="00415965">
        <w:trPr>
          <w:trHeight w:val="300"/>
        </w:trPr>
        <w:tc>
          <w:tcPr>
            <w:tcW w:w="2280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9E2F3" w:themeFill="accent1" w:themeFillTint="33"/>
            <w:vAlign w:val="center"/>
            <w:hideMark/>
          </w:tcPr>
          <w:p w14:paraId="7DBBB4E2" w14:textId="77777777" w:rsidR="00E57950" w:rsidRPr="00415965" w:rsidRDefault="00E57950" w:rsidP="00E57950">
            <w:pPr>
              <w:spacing w:after="0" w:line="240" w:lineRule="auto"/>
              <w:rPr>
                <w:rFonts w:ascii="Lato" w:eastAsia="Times New Roman" w:hAnsi="Lato" w:cs="Calibri"/>
                <w:b/>
                <w:bCs/>
              </w:rPr>
            </w:pPr>
          </w:p>
        </w:tc>
        <w:tc>
          <w:tcPr>
            <w:tcW w:w="1675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9E2F3" w:themeFill="accent1" w:themeFillTint="33"/>
            <w:vAlign w:val="center"/>
            <w:hideMark/>
          </w:tcPr>
          <w:p w14:paraId="25172B14" w14:textId="77777777" w:rsidR="00E57950" w:rsidRPr="00415965" w:rsidRDefault="00E57950" w:rsidP="00E57950">
            <w:pPr>
              <w:spacing w:after="0" w:line="240" w:lineRule="auto"/>
              <w:rPr>
                <w:rFonts w:ascii="Lato" w:eastAsia="Times New Roman" w:hAnsi="Lato" w:cs="Calibri"/>
                <w:b/>
                <w:bCs/>
              </w:rPr>
            </w:pPr>
          </w:p>
        </w:tc>
        <w:tc>
          <w:tcPr>
            <w:tcW w:w="2790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9E2F3" w:themeFill="accent1" w:themeFillTint="33"/>
            <w:vAlign w:val="center"/>
            <w:hideMark/>
          </w:tcPr>
          <w:p w14:paraId="04DC642D" w14:textId="77777777" w:rsidR="00E57950" w:rsidRPr="00415965" w:rsidRDefault="00E57950" w:rsidP="00E57950">
            <w:pPr>
              <w:spacing w:after="0" w:line="240" w:lineRule="auto"/>
              <w:rPr>
                <w:rFonts w:ascii="Lato" w:eastAsia="Times New Roman" w:hAnsi="Lato" w:cs="Calibri"/>
                <w:b/>
                <w:bCs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D9E2F3" w:themeFill="accent1" w:themeFillTint="33"/>
            <w:noWrap/>
            <w:vAlign w:val="center"/>
            <w:hideMark/>
          </w:tcPr>
          <w:p w14:paraId="15FBD7E2" w14:textId="77777777" w:rsidR="00E57950" w:rsidRPr="00415965" w:rsidRDefault="00E57950" w:rsidP="00E57950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</w:rPr>
            </w:pPr>
            <w:r w:rsidRPr="00415965">
              <w:rPr>
                <w:rFonts w:ascii="Lato" w:eastAsia="Times New Roman" w:hAnsi="Lato" w:cs="Calibri"/>
                <w:b/>
                <w:bCs/>
              </w:rPr>
              <w:t>ADULT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D9E2F3" w:themeFill="accent1" w:themeFillTint="33"/>
            <w:noWrap/>
            <w:vAlign w:val="center"/>
            <w:hideMark/>
          </w:tcPr>
          <w:p w14:paraId="7995C227" w14:textId="77777777" w:rsidR="00E57950" w:rsidRPr="00415965" w:rsidRDefault="00E57950" w:rsidP="00E57950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</w:rPr>
            </w:pPr>
            <w:r w:rsidRPr="00415965">
              <w:rPr>
                <w:rFonts w:ascii="Lato" w:eastAsia="Times New Roman" w:hAnsi="Lato" w:cs="Calibri"/>
                <w:b/>
                <w:bCs/>
              </w:rPr>
              <w:t>KIDS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D9E2F3" w:themeFill="accent1" w:themeFillTint="33"/>
            <w:noWrap/>
            <w:vAlign w:val="bottom"/>
            <w:hideMark/>
          </w:tcPr>
          <w:p w14:paraId="01465632" w14:textId="77777777" w:rsidR="00E57950" w:rsidRPr="00415965" w:rsidRDefault="00E57950" w:rsidP="00E57950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</w:rPr>
            </w:pPr>
            <w:r w:rsidRPr="00415965">
              <w:rPr>
                <w:rFonts w:ascii="Lato" w:eastAsia="Times New Roman" w:hAnsi="Lato" w:cs="Calibri"/>
                <w:b/>
                <w:bCs/>
              </w:rPr>
              <w:t>Set Up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D9E2F3" w:themeFill="accent1" w:themeFillTint="33"/>
            <w:noWrap/>
            <w:vAlign w:val="bottom"/>
            <w:hideMark/>
          </w:tcPr>
          <w:p w14:paraId="026571BE" w14:textId="77777777" w:rsidR="00E57950" w:rsidRPr="00415965" w:rsidRDefault="00E57950" w:rsidP="00E57950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</w:rPr>
            </w:pPr>
            <w:r w:rsidRPr="00415965">
              <w:rPr>
                <w:rFonts w:ascii="Lato" w:eastAsia="Times New Roman" w:hAnsi="Lato" w:cs="Calibri"/>
                <w:b/>
                <w:bCs/>
              </w:rPr>
              <w:t>Clean Up</w:t>
            </w:r>
          </w:p>
        </w:tc>
      </w:tr>
      <w:tr w:rsidR="00E57950" w:rsidRPr="00415965" w14:paraId="255B5D5B" w14:textId="77777777" w:rsidTr="00E57950">
        <w:trPr>
          <w:trHeight w:val="512"/>
        </w:trPr>
        <w:tc>
          <w:tcPr>
            <w:tcW w:w="22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1A3FA318" w14:textId="1066FA19" w:rsidR="00E57950" w:rsidRPr="00415965" w:rsidRDefault="00E57950" w:rsidP="00E57950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  <w:r w:rsidRPr="00415965">
              <w:rPr>
                <w:rFonts w:ascii="Lato" w:eastAsia="Times New Roman" w:hAnsi="Lato" w:cs="Calibri"/>
                <w:bCs/>
              </w:rPr>
              <w:t>John Smith</w:t>
            </w:r>
          </w:p>
        </w:tc>
        <w:tc>
          <w:tcPr>
            <w:tcW w:w="167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16609541" w14:textId="7D2CEEE4" w:rsidR="00E57950" w:rsidRPr="00415965" w:rsidRDefault="00E57950" w:rsidP="00E57950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  <w:r w:rsidRPr="00415965">
              <w:rPr>
                <w:rFonts w:ascii="Lato" w:eastAsia="Times New Roman" w:hAnsi="Lato" w:cs="Calibri"/>
                <w:bCs/>
              </w:rPr>
              <w:t>1 47-8335-3466</w:t>
            </w:r>
          </w:p>
        </w:tc>
        <w:tc>
          <w:tcPr>
            <w:tcW w:w="279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124AA7AC" w14:textId="2E7AD3F2" w:rsidR="00E57950" w:rsidRPr="00415965" w:rsidRDefault="00E57950" w:rsidP="00E57950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  <w:r w:rsidRPr="00415965">
              <w:rPr>
                <w:rFonts w:ascii="Lato" w:eastAsia="Times New Roman" w:hAnsi="Lato" w:cs="Calibri"/>
                <w:bCs/>
              </w:rPr>
              <w:t>johnsmith@gmail.com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50F28C8" w14:textId="5A5121AA" w:rsidR="00E57950" w:rsidRPr="00415965" w:rsidRDefault="00C50B55" w:rsidP="00F51BDA">
            <w:pPr>
              <w:spacing w:after="0"/>
              <w:jc w:val="center"/>
              <w:rPr>
                <w:rFonts w:ascii="Lato" w:hAnsi="Lato" w:cstheme="minorHAnsi"/>
                <w:color w:val="000000"/>
              </w:rPr>
            </w:pPr>
            <w:r w:rsidRPr="00415965">
              <w:rPr>
                <w:rFonts w:ascii="Lato" w:hAnsi="Lato" w:cstheme="minorHAnsi"/>
                <w:color w:val="000000"/>
              </w:rPr>
              <w:t>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19C5C72" w14:textId="121BF095" w:rsidR="00E57950" w:rsidRPr="00415965" w:rsidRDefault="00C50B55" w:rsidP="00F51BDA">
            <w:pPr>
              <w:spacing w:after="0" w:line="240" w:lineRule="auto"/>
              <w:jc w:val="center"/>
              <w:rPr>
                <w:rFonts w:ascii="Lato" w:eastAsia="Times New Roman" w:hAnsi="Lato" w:cstheme="minorHAnsi"/>
                <w:bCs/>
              </w:rPr>
            </w:pPr>
            <w:r w:rsidRPr="00415965">
              <w:rPr>
                <w:rFonts w:ascii="Lato" w:hAnsi="Lato" w:cstheme="minorHAnsi"/>
                <w:color w:val="000000"/>
              </w:rPr>
              <w:t>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6934873" w14:textId="687BB33E" w:rsidR="00E57950" w:rsidRPr="00415965" w:rsidRDefault="00E57950" w:rsidP="00F51BDA">
            <w:pPr>
              <w:spacing w:after="0" w:line="240" w:lineRule="auto"/>
              <w:jc w:val="center"/>
              <w:rPr>
                <w:rFonts w:ascii="Lato" w:eastAsia="Times New Roman" w:hAnsi="Lato" w:cs="Calibri"/>
                <w:bCs/>
              </w:rPr>
            </w:pPr>
            <w:r w:rsidRPr="00415965">
              <w:rPr>
                <w:rFonts w:ascii="Cambria Math" w:hAnsi="Cambria Math" w:cs="Cambria Math"/>
                <w:color w:val="000000"/>
              </w:rPr>
              <w:t>⃝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B4F1EBE" w14:textId="6C984057" w:rsidR="00E57950" w:rsidRPr="00415965" w:rsidRDefault="00E57950" w:rsidP="00F51BDA">
            <w:pPr>
              <w:spacing w:after="0" w:line="240" w:lineRule="auto"/>
              <w:jc w:val="center"/>
              <w:rPr>
                <w:rFonts w:ascii="Lato" w:eastAsia="Times New Roman" w:hAnsi="Lato" w:cs="Calibri"/>
                <w:bCs/>
              </w:rPr>
            </w:pPr>
            <w:r w:rsidRPr="00415965">
              <w:rPr>
                <w:rFonts w:ascii="Cambria Math" w:hAnsi="Cambria Math" w:cs="Cambria Math"/>
                <w:color w:val="000000"/>
              </w:rPr>
              <w:t>⃝</w:t>
            </w:r>
          </w:p>
        </w:tc>
      </w:tr>
      <w:tr w:rsidR="00944B44" w:rsidRPr="00415965" w14:paraId="23E0B312" w14:textId="77777777" w:rsidTr="00F51BDA">
        <w:trPr>
          <w:trHeight w:val="512"/>
        </w:trPr>
        <w:tc>
          <w:tcPr>
            <w:tcW w:w="22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392C8753" w14:textId="270F1FAA" w:rsidR="00944B44" w:rsidRPr="00415965" w:rsidRDefault="00944B44" w:rsidP="00944B44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67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7C504B23" w14:textId="378FE9F5" w:rsidR="00944B44" w:rsidRPr="00415965" w:rsidRDefault="00944B44" w:rsidP="00944B44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2F5F66EA" w14:textId="23135426" w:rsidR="00944B44" w:rsidRPr="00415965" w:rsidRDefault="00944B44" w:rsidP="00944B44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9FBF9BE" w14:textId="43AB70CD" w:rsidR="00944B44" w:rsidRPr="00415965" w:rsidRDefault="00944B44" w:rsidP="00944B44">
            <w:pPr>
              <w:spacing w:after="0"/>
              <w:jc w:val="center"/>
              <w:rPr>
                <w:rFonts w:ascii="Lato" w:hAnsi="Lato" w:cs="Calibri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2A8ECF3" w14:textId="62286B5B" w:rsidR="00944B44" w:rsidRPr="00415965" w:rsidRDefault="00944B44" w:rsidP="00944B44">
            <w:pPr>
              <w:spacing w:after="0" w:line="240" w:lineRule="auto"/>
              <w:jc w:val="center"/>
              <w:rPr>
                <w:rFonts w:ascii="Lato" w:hAnsi="Lato" w:cs="Calibri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5971B17" w14:textId="00BD1CFF" w:rsidR="00944B44" w:rsidRPr="00415965" w:rsidRDefault="00944B44" w:rsidP="00944B44">
            <w:pPr>
              <w:spacing w:after="0" w:line="240" w:lineRule="auto"/>
              <w:jc w:val="center"/>
              <w:rPr>
                <w:rFonts w:ascii="Lato" w:hAnsi="Lato" w:cs="Calibri"/>
                <w:color w:val="000000"/>
              </w:rPr>
            </w:pPr>
            <w:r w:rsidRPr="00415965">
              <w:rPr>
                <w:rFonts w:ascii="Cambria Math" w:hAnsi="Cambria Math" w:cs="Cambria Math"/>
                <w:color w:val="000000"/>
              </w:rPr>
              <w:t>⃝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0F72204" w14:textId="720E0A7F" w:rsidR="00944B44" w:rsidRPr="00415965" w:rsidRDefault="00944B44" w:rsidP="00944B44">
            <w:pPr>
              <w:spacing w:after="0" w:line="240" w:lineRule="auto"/>
              <w:jc w:val="center"/>
              <w:rPr>
                <w:rFonts w:ascii="Lato" w:hAnsi="Lato" w:cs="Calibri"/>
                <w:color w:val="000000"/>
              </w:rPr>
            </w:pPr>
            <w:r w:rsidRPr="00415965">
              <w:rPr>
                <w:rFonts w:ascii="Cambria Math" w:hAnsi="Cambria Math" w:cs="Cambria Math"/>
                <w:color w:val="000000"/>
              </w:rPr>
              <w:t>⃝</w:t>
            </w:r>
          </w:p>
        </w:tc>
      </w:tr>
      <w:tr w:rsidR="00944B44" w:rsidRPr="00415965" w14:paraId="7829195C" w14:textId="77777777" w:rsidTr="00F51BDA">
        <w:trPr>
          <w:trHeight w:val="512"/>
        </w:trPr>
        <w:tc>
          <w:tcPr>
            <w:tcW w:w="22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0AEDDC51" w14:textId="77777777" w:rsidR="00944B44" w:rsidRPr="00415965" w:rsidRDefault="00944B44" w:rsidP="00944B44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67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6229CED0" w14:textId="77777777" w:rsidR="00944B44" w:rsidRPr="00415965" w:rsidRDefault="00944B44" w:rsidP="00944B44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78EFF506" w14:textId="77777777" w:rsidR="00944B44" w:rsidRPr="00415965" w:rsidRDefault="00944B44" w:rsidP="00944B44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897E3DD" w14:textId="77777777" w:rsidR="00944B44" w:rsidRPr="00415965" w:rsidRDefault="00944B44" w:rsidP="00944B44">
            <w:pPr>
              <w:spacing w:after="0"/>
              <w:jc w:val="center"/>
              <w:rPr>
                <w:rFonts w:ascii="Lato" w:hAnsi="Lato" w:cs="Calibri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60D525A" w14:textId="77777777" w:rsidR="00944B44" w:rsidRPr="00415965" w:rsidRDefault="00944B44" w:rsidP="00944B44">
            <w:pPr>
              <w:spacing w:after="0" w:line="240" w:lineRule="auto"/>
              <w:jc w:val="center"/>
              <w:rPr>
                <w:rFonts w:ascii="Lato" w:hAnsi="Lato" w:cs="Calibri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81D21F6" w14:textId="03F559F2" w:rsidR="00944B44" w:rsidRPr="00415965" w:rsidRDefault="00944B44" w:rsidP="00944B44">
            <w:pPr>
              <w:spacing w:after="0" w:line="240" w:lineRule="auto"/>
              <w:jc w:val="center"/>
              <w:rPr>
                <w:rFonts w:ascii="Lato" w:hAnsi="Lato" w:cs="Calibri"/>
                <w:color w:val="000000"/>
              </w:rPr>
            </w:pPr>
            <w:r w:rsidRPr="00415965">
              <w:rPr>
                <w:rFonts w:ascii="Cambria Math" w:hAnsi="Cambria Math" w:cs="Cambria Math"/>
                <w:color w:val="000000"/>
              </w:rPr>
              <w:t>⃝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0AC96FD" w14:textId="76883E3A" w:rsidR="00944B44" w:rsidRPr="00415965" w:rsidRDefault="00944B44" w:rsidP="00944B44">
            <w:pPr>
              <w:spacing w:after="0" w:line="240" w:lineRule="auto"/>
              <w:jc w:val="center"/>
              <w:rPr>
                <w:rFonts w:ascii="Lato" w:hAnsi="Lato" w:cs="Calibri"/>
                <w:color w:val="000000"/>
              </w:rPr>
            </w:pPr>
            <w:r w:rsidRPr="00415965">
              <w:rPr>
                <w:rFonts w:ascii="Cambria Math" w:hAnsi="Cambria Math" w:cs="Cambria Math"/>
                <w:color w:val="000000"/>
              </w:rPr>
              <w:t>⃝</w:t>
            </w:r>
          </w:p>
        </w:tc>
      </w:tr>
      <w:tr w:rsidR="00944B44" w:rsidRPr="00415965" w14:paraId="252FA116" w14:textId="77777777" w:rsidTr="00F51BDA">
        <w:trPr>
          <w:trHeight w:val="512"/>
        </w:trPr>
        <w:tc>
          <w:tcPr>
            <w:tcW w:w="22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5BBEDA21" w14:textId="77777777" w:rsidR="00944B44" w:rsidRPr="00415965" w:rsidRDefault="00944B44" w:rsidP="00944B44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67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43C3052C" w14:textId="77777777" w:rsidR="00944B44" w:rsidRPr="00415965" w:rsidRDefault="00944B44" w:rsidP="00944B44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2BAA3304" w14:textId="77777777" w:rsidR="00944B44" w:rsidRPr="00415965" w:rsidRDefault="00944B44" w:rsidP="00944B44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B73E59D" w14:textId="77777777" w:rsidR="00944B44" w:rsidRPr="00415965" w:rsidRDefault="00944B44" w:rsidP="00944B44">
            <w:pPr>
              <w:spacing w:after="0"/>
              <w:jc w:val="center"/>
              <w:rPr>
                <w:rFonts w:ascii="Lato" w:hAnsi="Lato" w:cs="Calibri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83C849C" w14:textId="77777777" w:rsidR="00944B44" w:rsidRPr="00415965" w:rsidRDefault="00944B44" w:rsidP="00944B44">
            <w:pPr>
              <w:spacing w:after="0" w:line="240" w:lineRule="auto"/>
              <w:jc w:val="center"/>
              <w:rPr>
                <w:rFonts w:ascii="Lato" w:hAnsi="Lato" w:cs="Calibri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4B846EF" w14:textId="11690879" w:rsidR="00944B44" w:rsidRPr="00415965" w:rsidRDefault="00944B44" w:rsidP="00944B44">
            <w:pPr>
              <w:spacing w:after="0" w:line="240" w:lineRule="auto"/>
              <w:jc w:val="center"/>
              <w:rPr>
                <w:rFonts w:ascii="Lato" w:hAnsi="Lato" w:cs="Calibri"/>
                <w:color w:val="000000"/>
              </w:rPr>
            </w:pPr>
            <w:r w:rsidRPr="00415965">
              <w:rPr>
                <w:rFonts w:ascii="Cambria Math" w:hAnsi="Cambria Math" w:cs="Cambria Math"/>
                <w:color w:val="000000"/>
              </w:rPr>
              <w:t>⃝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C863F1A" w14:textId="0576B831" w:rsidR="00944B44" w:rsidRPr="00415965" w:rsidRDefault="00944B44" w:rsidP="00944B44">
            <w:pPr>
              <w:spacing w:after="0" w:line="240" w:lineRule="auto"/>
              <w:jc w:val="center"/>
              <w:rPr>
                <w:rFonts w:ascii="Lato" w:hAnsi="Lato" w:cs="Calibri"/>
                <w:color w:val="000000"/>
              </w:rPr>
            </w:pPr>
            <w:r w:rsidRPr="00415965">
              <w:rPr>
                <w:rFonts w:ascii="Cambria Math" w:hAnsi="Cambria Math" w:cs="Cambria Math"/>
                <w:color w:val="000000"/>
              </w:rPr>
              <w:t>⃝</w:t>
            </w:r>
          </w:p>
        </w:tc>
      </w:tr>
      <w:tr w:rsidR="00944B44" w:rsidRPr="00415965" w14:paraId="41F287DE" w14:textId="77777777" w:rsidTr="00F51BDA">
        <w:trPr>
          <w:trHeight w:val="512"/>
        </w:trPr>
        <w:tc>
          <w:tcPr>
            <w:tcW w:w="22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2F439E43" w14:textId="77777777" w:rsidR="00944B44" w:rsidRPr="00415965" w:rsidRDefault="00944B44" w:rsidP="00944B44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67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501B3EF0" w14:textId="77777777" w:rsidR="00944B44" w:rsidRPr="00415965" w:rsidRDefault="00944B44" w:rsidP="00944B44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404A6BC8" w14:textId="77777777" w:rsidR="00944B44" w:rsidRPr="00415965" w:rsidRDefault="00944B44" w:rsidP="00944B44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215B565" w14:textId="77777777" w:rsidR="00944B44" w:rsidRPr="00415965" w:rsidRDefault="00944B44" w:rsidP="00944B44">
            <w:pPr>
              <w:spacing w:after="0"/>
              <w:jc w:val="center"/>
              <w:rPr>
                <w:rFonts w:ascii="Lato" w:hAnsi="Lato" w:cs="Calibri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5DCA016" w14:textId="77777777" w:rsidR="00944B44" w:rsidRPr="00415965" w:rsidRDefault="00944B44" w:rsidP="00944B44">
            <w:pPr>
              <w:spacing w:after="0" w:line="240" w:lineRule="auto"/>
              <w:jc w:val="center"/>
              <w:rPr>
                <w:rFonts w:ascii="Lato" w:hAnsi="Lato" w:cs="Calibri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BF62EE8" w14:textId="43E28D51" w:rsidR="00944B44" w:rsidRPr="00415965" w:rsidRDefault="00944B44" w:rsidP="00944B44">
            <w:pPr>
              <w:spacing w:after="0" w:line="240" w:lineRule="auto"/>
              <w:jc w:val="center"/>
              <w:rPr>
                <w:rFonts w:ascii="Lato" w:hAnsi="Lato" w:cs="Calibri"/>
                <w:color w:val="000000"/>
              </w:rPr>
            </w:pPr>
            <w:r w:rsidRPr="00415965">
              <w:rPr>
                <w:rFonts w:ascii="Cambria Math" w:hAnsi="Cambria Math" w:cs="Cambria Math"/>
                <w:color w:val="000000"/>
              </w:rPr>
              <w:t>⃝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E724CA1" w14:textId="65542D45" w:rsidR="00944B44" w:rsidRPr="00415965" w:rsidRDefault="00944B44" w:rsidP="00944B44">
            <w:pPr>
              <w:spacing w:after="0" w:line="240" w:lineRule="auto"/>
              <w:jc w:val="center"/>
              <w:rPr>
                <w:rFonts w:ascii="Lato" w:hAnsi="Lato" w:cs="Calibri"/>
                <w:color w:val="000000"/>
              </w:rPr>
            </w:pPr>
            <w:r w:rsidRPr="00415965">
              <w:rPr>
                <w:rFonts w:ascii="Cambria Math" w:hAnsi="Cambria Math" w:cs="Cambria Math"/>
                <w:color w:val="000000"/>
              </w:rPr>
              <w:t>⃝</w:t>
            </w:r>
          </w:p>
        </w:tc>
      </w:tr>
      <w:tr w:rsidR="00944B44" w:rsidRPr="00415965" w14:paraId="0DB1F831" w14:textId="77777777" w:rsidTr="00F51BDA">
        <w:trPr>
          <w:trHeight w:val="512"/>
        </w:trPr>
        <w:tc>
          <w:tcPr>
            <w:tcW w:w="22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10531F27" w14:textId="77777777" w:rsidR="00944B44" w:rsidRPr="00415965" w:rsidRDefault="00944B44" w:rsidP="00944B44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67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5FDEC3ED" w14:textId="77777777" w:rsidR="00944B44" w:rsidRPr="00415965" w:rsidRDefault="00944B44" w:rsidP="00944B44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000F541C" w14:textId="77777777" w:rsidR="00944B44" w:rsidRPr="00415965" w:rsidRDefault="00944B44" w:rsidP="00944B44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71A770F" w14:textId="77777777" w:rsidR="00944B44" w:rsidRPr="00415965" w:rsidRDefault="00944B44" w:rsidP="00944B44">
            <w:pPr>
              <w:spacing w:after="0"/>
              <w:jc w:val="center"/>
              <w:rPr>
                <w:rFonts w:ascii="Lato" w:hAnsi="Lato" w:cs="Calibri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D565FD3" w14:textId="77777777" w:rsidR="00944B44" w:rsidRPr="00415965" w:rsidRDefault="00944B44" w:rsidP="00944B44">
            <w:pPr>
              <w:spacing w:after="0" w:line="240" w:lineRule="auto"/>
              <w:jc w:val="center"/>
              <w:rPr>
                <w:rFonts w:ascii="Lato" w:hAnsi="Lato" w:cs="Calibri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5A72646" w14:textId="3A74C543" w:rsidR="00944B44" w:rsidRPr="00415965" w:rsidRDefault="00944B44" w:rsidP="00944B44">
            <w:pPr>
              <w:spacing w:after="0" w:line="240" w:lineRule="auto"/>
              <w:jc w:val="center"/>
              <w:rPr>
                <w:rFonts w:ascii="Lato" w:hAnsi="Lato" w:cs="Calibri"/>
                <w:color w:val="000000"/>
              </w:rPr>
            </w:pPr>
            <w:r w:rsidRPr="00415965">
              <w:rPr>
                <w:rFonts w:ascii="Cambria Math" w:hAnsi="Cambria Math" w:cs="Cambria Math"/>
                <w:color w:val="000000"/>
              </w:rPr>
              <w:t>⃝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87438C0" w14:textId="2CC0624C" w:rsidR="00944B44" w:rsidRPr="00415965" w:rsidRDefault="00944B44" w:rsidP="00944B44">
            <w:pPr>
              <w:spacing w:after="0" w:line="240" w:lineRule="auto"/>
              <w:jc w:val="center"/>
              <w:rPr>
                <w:rFonts w:ascii="Lato" w:hAnsi="Lato" w:cs="Calibri"/>
                <w:color w:val="000000"/>
              </w:rPr>
            </w:pPr>
            <w:r w:rsidRPr="00415965">
              <w:rPr>
                <w:rFonts w:ascii="Cambria Math" w:hAnsi="Cambria Math" w:cs="Cambria Math"/>
                <w:color w:val="000000"/>
              </w:rPr>
              <w:t>⃝</w:t>
            </w:r>
          </w:p>
        </w:tc>
      </w:tr>
      <w:tr w:rsidR="00944B44" w:rsidRPr="00415965" w14:paraId="1BAB53C1" w14:textId="77777777" w:rsidTr="00F51BDA">
        <w:trPr>
          <w:trHeight w:val="512"/>
        </w:trPr>
        <w:tc>
          <w:tcPr>
            <w:tcW w:w="22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7F8B2C7D" w14:textId="77777777" w:rsidR="00944B44" w:rsidRPr="00415965" w:rsidRDefault="00944B44" w:rsidP="00944B44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67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1936BC8F" w14:textId="77777777" w:rsidR="00944B44" w:rsidRPr="00415965" w:rsidRDefault="00944B44" w:rsidP="00944B44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63EC8B3F" w14:textId="77777777" w:rsidR="00944B44" w:rsidRPr="00415965" w:rsidRDefault="00944B44" w:rsidP="00944B44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4A6CCCD" w14:textId="77777777" w:rsidR="00944B44" w:rsidRPr="00415965" w:rsidRDefault="00944B44" w:rsidP="00944B44">
            <w:pPr>
              <w:spacing w:after="0"/>
              <w:jc w:val="center"/>
              <w:rPr>
                <w:rFonts w:ascii="Lato" w:hAnsi="Lato" w:cs="Calibri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E0B90F1" w14:textId="77777777" w:rsidR="00944B44" w:rsidRPr="00415965" w:rsidRDefault="00944B44" w:rsidP="00944B44">
            <w:pPr>
              <w:spacing w:after="0" w:line="240" w:lineRule="auto"/>
              <w:jc w:val="center"/>
              <w:rPr>
                <w:rFonts w:ascii="Lato" w:hAnsi="Lato" w:cs="Calibri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CC4376D" w14:textId="1E76C60F" w:rsidR="00944B44" w:rsidRPr="00415965" w:rsidRDefault="00944B44" w:rsidP="00944B44">
            <w:pPr>
              <w:spacing w:after="0" w:line="240" w:lineRule="auto"/>
              <w:jc w:val="center"/>
              <w:rPr>
                <w:rFonts w:ascii="Lato" w:hAnsi="Lato" w:cs="Calibri"/>
                <w:color w:val="000000"/>
              </w:rPr>
            </w:pPr>
            <w:r w:rsidRPr="00415965">
              <w:rPr>
                <w:rFonts w:ascii="Cambria Math" w:hAnsi="Cambria Math" w:cs="Cambria Math"/>
                <w:color w:val="000000"/>
              </w:rPr>
              <w:t>⃝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E8F548C" w14:textId="4D990304" w:rsidR="00944B44" w:rsidRPr="00415965" w:rsidRDefault="00944B44" w:rsidP="00944B44">
            <w:pPr>
              <w:spacing w:after="0" w:line="240" w:lineRule="auto"/>
              <w:jc w:val="center"/>
              <w:rPr>
                <w:rFonts w:ascii="Lato" w:hAnsi="Lato" w:cs="Calibri"/>
                <w:color w:val="000000"/>
              </w:rPr>
            </w:pPr>
            <w:r w:rsidRPr="00415965">
              <w:rPr>
                <w:rFonts w:ascii="Cambria Math" w:hAnsi="Cambria Math" w:cs="Cambria Math"/>
                <w:color w:val="000000"/>
              </w:rPr>
              <w:t>⃝</w:t>
            </w:r>
          </w:p>
        </w:tc>
      </w:tr>
      <w:tr w:rsidR="00944B44" w:rsidRPr="00415965" w14:paraId="22EC5658" w14:textId="77777777" w:rsidTr="00F51BDA">
        <w:trPr>
          <w:trHeight w:val="512"/>
        </w:trPr>
        <w:tc>
          <w:tcPr>
            <w:tcW w:w="22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16B8E53D" w14:textId="77777777" w:rsidR="00944B44" w:rsidRPr="00415965" w:rsidRDefault="00944B44" w:rsidP="00944B44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67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4E3F0BA2" w14:textId="77777777" w:rsidR="00944B44" w:rsidRPr="00415965" w:rsidRDefault="00944B44" w:rsidP="00944B44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63AE21B6" w14:textId="77777777" w:rsidR="00944B44" w:rsidRPr="00415965" w:rsidRDefault="00944B44" w:rsidP="00944B44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A50377C" w14:textId="77777777" w:rsidR="00944B44" w:rsidRPr="00415965" w:rsidRDefault="00944B44" w:rsidP="00944B44">
            <w:pPr>
              <w:spacing w:after="0"/>
              <w:jc w:val="center"/>
              <w:rPr>
                <w:rFonts w:ascii="Lato" w:hAnsi="Lato" w:cs="Calibri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26D46E5" w14:textId="77777777" w:rsidR="00944B44" w:rsidRPr="00415965" w:rsidRDefault="00944B44" w:rsidP="00944B44">
            <w:pPr>
              <w:spacing w:after="0" w:line="240" w:lineRule="auto"/>
              <w:jc w:val="center"/>
              <w:rPr>
                <w:rFonts w:ascii="Lato" w:hAnsi="Lato" w:cs="Calibri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5459789" w14:textId="385B9F25" w:rsidR="00944B44" w:rsidRPr="00415965" w:rsidRDefault="00944B44" w:rsidP="00944B44">
            <w:pPr>
              <w:spacing w:after="0" w:line="240" w:lineRule="auto"/>
              <w:jc w:val="center"/>
              <w:rPr>
                <w:rFonts w:ascii="Lato" w:hAnsi="Lato" w:cs="Calibri"/>
                <w:color w:val="000000"/>
              </w:rPr>
            </w:pPr>
            <w:r w:rsidRPr="00415965">
              <w:rPr>
                <w:rFonts w:ascii="Cambria Math" w:hAnsi="Cambria Math" w:cs="Cambria Math"/>
                <w:color w:val="000000"/>
              </w:rPr>
              <w:t>⃝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9D31C2B" w14:textId="2DF5121A" w:rsidR="00944B44" w:rsidRPr="00415965" w:rsidRDefault="00944B44" w:rsidP="00944B44">
            <w:pPr>
              <w:spacing w:after="0" w:line="240" w:lineRule="auto"/>
              <w:jc w:val="center"/>
              <w:rPr>
                <w:rFonts w:ascii="Lato" w:hAnsi="Lato" w:cs="Calibri"/>
                <w:color w:val="000000"/>
              </w:rPr>
            </w:pPr>
            <w:r w:rsidRPr="00415965">
              <w:rPr>
                <w:rFonts w:ascii="Cambria Math" w:hAnsi="Cambria Math" w:cs="Cambria Math"/>
                <w:color w:val="000000"/>
              </w:rPr>
              <w:t>⃝</w:t>
            </w:r>
          </w:p>
        </w:tc>
      </w:tr>
      <w:tr w:rsidR="00944B44" w:rsidRPr="00415965" w14:paraId="2B2EBE76" w14:textId="77777777" w:rsidTr="00F51BDA">
        <w:trPr>
          <w:trHeight w:val="512"/>
        </w:trPr>
        <w:tc>
          <w:tcPr>
            <w:tcW w:w="22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5FB934B3" w14:textId="77777777" w:rsidR="00944B44" w:rsidRPr="00415965" w:rsidRDefault="00944B44" w:rsidP="00944B44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67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5F27A2D9" w14:textId="77777777" w:rsidR="00944B44" w:rsidRPr="00415965" w:rsidRDefault="00944B44" w:rsidP="00944B44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0E9F4749" w14:textId="77777777" w:rsidR="00944B44" w:rsidRPr="00415965" w:rsidRDefault="00944B44" w:rsidP="00944B44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F7E76F1" w14:textId="77777777" w:rsidR="00944B44" w:rsidRPr="00415965" w:rsidRDefault="00944B44" w:rsidP="00944B44">
            <w:pPr>
              <w:spacing w:after="0"/>
              <w:jc w:val="center"/>
              <w:rPr>
                <w:rFonts w:ascii="Lato" w:hAnsi="Lato" w:cs="Calibri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1A5B09B" w14:textId="77777777" w:rsidR="00944B44" w:rsidRPr="00415965" w:rsidRDefault="00944B44" w:rsidP="00944B44">
            <w:pPr>
              <w:spacing w:after="0" w:line="240" w:lineRule="auto"/>
              <w:jc w:val="center"/>
              <w:rPr>
                <w:rFonts w:ascii="Lato" w:hAnsi="Lato" w:cs="Calibri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C74CE80" w14:textId="6599C35A" w:rsidR="00944B44" w:rsidRPr="00415965" w:rsidRDefault="00944B44" w:rsidP="00944B44">
            <w:pPr>
              <w:spacing w:after="0" w:line="240" w:lineRule="auto"/>
              <w:jc w:val="center"/>
              <w:rPr>
                <w:rFonts w:ascii="Lato" w:hAnsi="Lato" w:cs="Calibri"/>
                <w:color w:val="000000"/>
              </w:rPr>
            </w:pPr>
            <w:r w:rsidRPr="00415965">
              <w:rPr>
                <w:rFonts w:ascii="Cambria Math" w:hAnsi="Cambria Math" w:cs="Cambria Math"/>
                <w:color w:val="000000"/>
              </w:rPr>
              <w:t>⃝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822D413" w14:textId="56E8498E" w:rsidR="00944B44" w:rsidRPr="00415965" w:rsidRDefault="00944B44" w:rsidP="00944B44">
            <w:pPr>
              <w:spacing w:after="0" w:line="240" w:lineRule="auto"/>
              <w:jc w:val="center"/>
              <w:rPr>
                <w:rFonts w:ascii="Lato" w:hAnsi="Lato" w:cs="Calibri"/>
                <w:color w:val="000000"/>
              </w:rPr>
            </w:pPr>
            <w:r w:rsidRPr="00415965">
              <w:rPr>
                <w:rFonts w:ascii="Cambria Math" w:hAnsi="Cambria Math" w:cs="Cambria Math"/>
                <w:color w:val="000000"/>
              </w:rPr>
              <w:t>⃝</w:t>
            </w:r>
          </w:p>
        </w:tc>
      </w:tr>
      <w:tr w:rsidR="00944B44" w:rsidRPr="00415965" w14:paraId="580A7717" w14:textId="77777777" w:rsidTr="00F51BDA">
        <w:trPr>
          <w:trHeight w:val="512"/>
        </w:trPr>
        <w:tc>
          <w:tcPr>
            <w:tcW w:w="22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3B4D7B60" w14:textId="77777777" w:rsidR="00944B44" w:rsidRPr="00415965" w:rsidRDefault="00944B44" w:rsidP="00944B44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67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2682E8CB" w14:textId="77777777" w:rsidR="00944B44" w:rsidRPr="00415965" w:rsidRDefault="00944B44" w:rsidP="00944B44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07298233" w14:textId="77777777" w:rsidR="00944B44" w:rsidRPr="00415965" w:rsidRDefault="00944B44" w:rsidP="00944B44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E7498D2" w14:textId="77777777" w:rsidR="00944B44" w:rsidRPr="00415965" w:rsidRDefault="00944B44" w:rsidP="00944B44">
            <w:pPr>
              <w:spacing w:after="0"/>
              <w:jc w:val="center"/>
              <w:rPr>
                <w:rFonts w:ascii="Lato" w:hAnsi="Lato" w:cs="Calibri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A179644" w14:textId="77777777" w:rsidR="00944B44" w:rsidRPr="00415965" w:rsidRDefault="00944B44" w:rsidP="00944B44">
            <w:pPr>
              <w:spacing w:after="0" w:line="240" w:lineRule="auto"/>
              <w:jc w:val="center"/>
              <w:rPr>
                <w:rFonts w:ascii="Lato" w:hAnsi="Lato" w:cs="Calibri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5EC90B6" w14:textId="554277D8" w:rsidR="00944B44" w:rsidRPr="00415965" w:rsidRDefault="00944B44" w:rsidP="00944B44">
            <w:pPr>
              <w:spacing w:after="0" w:line="240" w:lineRule="auto"/>
              <w:jc w:val="center"/>
              <w:rPr>
                <w:rFonts w:ascii="Lato" w:hAnsi="Lato" w:cs="Calibri"/>
                <w:color w:val="000000"/>
              </w:rPr>
            </w:pPr>
            <w:r w:rsidRPr="00415965">
              <w:rPr>
                <w:rFonts w:ascii="Cambria Math" w:hAnsi="Cambria Math" w:cs="Cambria Math"/>
                <w:color w:val="000000"/>
              </w:rPr>
              <w:t>⃝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F786012" w14:textId="71FC8464" w:rsidR="00944B44" w:rsidRPr="00415965" w:rsidRDefault="00944B44" w:rsidP="00944B44">
            <w:pPr>
              <w:spacing w:after="0" w:line="240" w:lineRule="auto"/>
              <w:jc w:val="center"/>
              <w:rPr>
                <w:rFonts w:ascii="Lato" w:hAnsi="Lato" w:cs="Calibri"/>
                <w:color w:val="000000"/>
              </w:rPr>
            </w:pPr>
            <w:r w:rsidRPr="00415965">
              <w:rPr>
                <w:rFonts w:ascii="Cambria Math" w:hAnsi="Cambria Math" w:cs="Cambria Math"/>
                <w:color w:val="000000"/>
              </w:rPr>
              <w:t>⃝</w:t>
            </w:r>
          </w:p>
        </w:tc>
      </w:tr>
      <w:tr w:rsidR="00944B44" w:rsidRPr="00415965" w14:paraId="152C50C5" w14:textId="77777777" w:rsidTr="00F51BDA">
        <w:trPr>
          <w:trHeight w:val="512"/>
        </w:trPr>
        <w:tc>
          <w:tcPr>
            <w:tcW w:w="22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2487A46B" w14:textId="77777777" w:rsidR="00944B44" w:rsidRPr="00415965" w:rsidRDefault="00944B44" w:rsidP="00944B44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67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02BB6867" w14:textId="77777777" w:rsidR="00944B44" w:rsidRPr="00415965" w:rsidRDefault="00944B44" w:rsidP="00944B44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6AA0EE7D" w14:textId="77777777" w:rsidR="00944B44" w:rsidRPr="00415965" w:rsidRDefault="00944B44" w:rsidP="00944B44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AEA1EA9" w14:textId="77777777" w:rsidR="00944B44" w:rsidRPr="00415965" w:rsidRDefault="00944B44" w:rsidP="00944B44">
            <w:pPr>
              <w:spacing w:after="0"/>
              <w:jc w:val="center"/>
              <w:rPr>
                <w:rFonts w:ascii="Lato" w:hAnsi="Lato" w:cs="Calibri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2A6FD6E" w14:textId="77777777" w:rsidR="00944B44" w:rsidRPr="00415965" w:rsidRDefault="00944B44" w:rsidP="00944B44">
            <w:pPr>
              <w:spacing w:after="0" w:line="240" w:lineRule="auto"/>
              <w:jc w:val="center"/>
              <w:rPr>
                <w:rFonts w:ascii="Lato" w:hAnsi="Lato" w:cs="Calibri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B553C1B" w14:textId="27683A0E" w:rsidR="00944B44" w:rsidRPr="00415965" w:rsidRDefault="00944B44" w:rsidP="00944B44">
            <w:pPr>
              <w:spacing w:after="0" w:line="240" w:lineRule="auto"/>
              <w:jc w:val="center"/>
              <w:rPr>
                <w:rFonts w:ascii="Lato" w:hAnsi="Lato" w:cs="Calibri"/>
                <w:color w:val="000000"/>
              </w:rPr>
            </w:pPr>
            <w:r w:rsidRPr="00415965">
              <w:rPr>
                <w:rFonts w:ascii="Cambria Math" w:hAnsi="Cambria Math" w:cs="Cambria Math"/>
                <w:color w:val="000000"/>
              </w:rPr>
              <w:t>⃝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FEF94CD" w14:textId="6487E6F4" w:rsidR="00944B44" w:rsidRPr="00415965" w:rsidRDefault="00944B44" w:rsidP="00944B44">
            <w:pPr>
              <w:spacing w:after="0" w:line="240" w:lineRule="auto"/>
              <w:jc w:val="center"/>
              <w:rPr>
                <w:rFonts w:ascii="Lato" w:hAnsi="Lato" w:cs="Calibri"/>
                <w:color w:val="000000"/>
              </w:rPr>
            </w:pPr>
            <w:r w:rsidRPr="00415965">
              <w:rPr>
                <w:rFonts w:ascii="Cambria Math" w:hAnsi="Cambria Math" w:cs="Cambria Math"/>
                <w:color w:val="000000"/>
              </w:rPr>
              <w:t>⃝</w:t>
            </w:r>
          </w:p>
        </w:tc>
      </w:tr>
      <w:tr w:rsidR="00944B44" w:rsidRPr="00415965" w14:paraId="4EB61FB2" w14:textId="77777777" w:rsidTr="00F51BDA">
        <w:trPr>
          <w:trHeight w:val="512"/>
        </w:trPr>
        <w:tc>
          <w:tcPr>
            <w:tcW w:w="22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6023564E" w14:textId="77777777" w:rsidR="00944B44" w:rsidRPr="00415965" w:rsidRDefault="00944B44" w:rsidP="00944B44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67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46B2C5C7" w14:textId="77777777" w:rsidR="00944B44" w:rsidRPr="00415965" w:rsidRDefault="00944B44" w:rsidP="00944B44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535A3C28" w14:textId="77777777" w:rsidR="00944B44" w:rsidRPr="00415965" w:rsidRDefault="00944B44" w:rsidP="00944B44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7C2B4B4" w14:textId="77777777" w:rsidR="00944B44" w:rsidRPr="00415965" w:rsidRDefault="00944B44" w:rsidP="00944B44">
            <w:pPr>
              <w:spacing w:after="0"/>
              <w:jc w:val="center"/>
              <w:rPr>
                <w:rFonts w:ascii="Lato" w:hAnsi="Lato" w:cs="Calibri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39B45FE" w14:textId="77777777" w:rsidR="00944B44" w:rsidRPr="00415965" w:rsidRDefault="00944B44" w:rsidP="00944B44">
            <w:pPr>
              <w:spacing w:after="0" w:line="240" w:lineRule="auto"/>
              <w:jc w:val="center"/>
              <w:rPr>
                <w:rFonts w:ascii="Lato" w:hAnsi="Lato" w:cs="Calibri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6D8EAA1" w14:textId="393405D7" w:rsidR="00944B44" w:rsidRPr="00415965" w:rsidRDefault="00944B44" w:rsidP="00944B44">
            <w:pPr>
              <w:spacing w:after="0" w:line="240" w:lineRule="auto"/>
              <w:jc w:val="center"/>
              <w:rPr>
                <w:rFonts w:ascii="Lato" w:hAnsi="Lato" w:cs="Calibri"/>
                <w:color w:val="000000"/>
              </w:rPr>
            </w:pPr>
            <w:r w:rsidRPr="00415965">
              <w:rPr>
                <w:rFonts w:ascii="Cambria Math" w:hAnsi="Cambria Math" w:cs="Cambria Math"/>
                <w:color w:val="000000"/>
              </w:rPr>
              <w:t>⃝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AADF5AA" w14:textId="1BD0D59C" w:rsidR="00944B44" w:rsidRPr="00415965" w:rsidRDefault="00944B44" w:rsidP="00944B44">
            <w:pPr>
              <w:spacing w:after="0" w:line="240" w:lineRule="auto"/>
              <w:jc w:val="center"/>
              <w:rPr>
                <w:rFonts w:ascii="Lato" w:hAnsi="Lato" w:cs="Calibri"/>
                <w:color w:val="000000"/>
              </w:rPr>
            </w:pPr>
            <w:r w:rsidRPr="00415965">
              <w:rPr>
                <w:rFonts w:ascii="Cambria Math" w:hAnsi="Cambria Math" w:cs="Cambria Math"/>
                <w:color w:val="000000"/>
              </w:rPr>
              <w:t>⃝</w:t>
            </w:r>
          </w:p>
        </w:tc>
      </w:tr>
      <w:tr w:rsidR="00944B44" w:rsidRPr="00415965" w14:paraId="06165389" w14:textId="77777777" w:rsidTr="00F51BDA">
        <w:trPr>
          <w:trHeight w:val="512"/>
        </w:trPr>
        <w:tc>
          <w:tcPr>
            <w:tcW w:w="22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3BEADE8F" w14:textId="77777777" w:rsidR="00944B44" w:rsidRPr="00415965" w:rsidRDefault="00944B44" w:rsidP="00944B44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67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3C68E732" w14:textId="77777777" w:rsidR="00944B44" w:rsidRPr="00415965" w:rsidRDefault="00944B44" w:rsidP="00944B44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1F7A3B70" w14:textId="77777777" w:rsidR="00944B44" w:rsidRPr="00415965" w:rsidRDefault="00944B44" w:rsidP="00944B44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F46FC19" w14:textId="77777777" w:rsidR="00944B44" w:rsidRPr="00415965" w:rsidRDefault="00944B44" w:rsidP="00944B44">
            <w:pPr>
              <w:spacing w:after="0"/>
              <w:jc w:val="center"/>
              <w:rPr>
                <w:rFonts w:ascii="Lato" w:hAnsi="Lato" w:cs="Calibri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1421EB4" w14:textId="77777777" w:rsidR="00944B44" w:rsidRPr="00415965" w:rsidRDefault="00944B44" w:rsidP="00944B44">
            <w:pPr>
              <w:spacing w:after="0" w:line="240" w:lineRule="auto"/>
              <w:jc w:val="center"/>
              <w:rPr>
                <w:rFonts w:ascii="Lato" w:hAnsi="Lato" w:cs="Calibri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0A0AE23" w14:textId="64C929D6" w:rsidR="00944B44" w:rsidRPr="00415965" w:rsidRDefault="00944B44" w:rsidP="00944B44">
            <w:pPr>
              <w:spacing w:after="0" w:line="240" w:lineRule="auto"/>
              <w:jc w:val="center"/>
              <w:rPr>
                <w:rFonts w:ascii="Lato" w:hAnsi="Lato" w:cs="Calibri"/>
                <w:color w:val="000000"/>
              </w:rPr>
            </w:pPr>
            <w:r w:rsidRPr="00415965">
              <w:rPr>
                <w:rFonts w:ascii="Cambria Math" w:hAnsi="Cambria Math" w:cs="Cambria Math"/>
                <w:color w:val="000000"/>
              </w:rPr>
              <w:t>⃝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F45713E" w14:textId="1456DB86" w:rsidR="00944B44" w:rsidRPr="00415965" w:rsidRDefault="00944B44" w:rsidP="00944B44">
            <w:pPr>
              <w:spacing w:after="0" w:line="240" w:lineRule="auto"/>
              <w:jc w:val="center"/>
              <w:rPr>
                <w:rFonts w:ascii="Lato" w:hAnsi="Lato" w:cs="Calibri"/>
                <w:color w:val="000000"/>
              </w:rPr>
            </w:pPr>
            <w:r w:rsidRPr="00415965">
              <w:rPr>
                <w:rFonts w:ascii="Cambria Math" w:hAnsi="Cambria Math" w:cs="Cambria Math"/>
                <w:color w:val="000000"/>
              </w:rPr>
              <w:t>⃝</w:t>
            </w:r>
          </w:p>
        </w:tc>
      </w:tr>
      <w:tr w:rsidR="00944B44" w:rsidRPr="00415965" w14:paraId="4D777B98" w14:textId="77777777" w:rsidTr="00F51BDA">
        <w:trPr>
          <w:trHeight w:val="512"/>
        </w:trPr>
        <w:tc>
          <w:tcPr>
            <w:tcW w:w="22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218F537D" w14:textId="77777777" w:rsidR="00944B44" w:rsidRPr="00415965" w:rsidRDefault="00944B44" w:rsidP="00944B44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67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1282960A" w14:textId="77777777" w:rsidR="00944B44" w:rsidRPr="00415965" w:rsidRDefault="00944B44" w:rsidP="00944B44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36C2B6E1" w14:textId="77777777" w:rsidR="00944B44" w:rsidRPr="00415965" w:rsidRDefault="00944B44" w:rsidP="00944B44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6EEA6E2" w14:textId="77777777" w:rsidR="00944B44" w:rsidRPr="00415965" w:rsidRDefault="00944B44" w:rsidP="00944B44">
            <w:pPr>
              <w:spacing w:after="0"/>
              <w:jc w:val="center"/>
              <w:rPr>
                <w:rFonts w:ascii="Lato" w:hAnsi="Lato" w:cs="Calibri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C852170" w14:textId="77777777" w:rsidR="00944B44" w:rsidRPr="00415965" w:rsidRDefault="00944B44" w:rsidP="00944B44">
            <w:pPr>
              <w:spacing w:after="0" w:line="240" w:lineRule="auto"/>
              <w:jc w:val="center"/>
              <w:rPr>
                <w:rFonts w:ascii="Lato" w:hAnsi="Lato" w:cs="Calibri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A60B0C2" w14:textId="633062EB" w:rsidR="00944B44" w:rsidRPr="00415965" w:rsidRDefault="00944B44" w:rsidP="00944B44">
            <w:pPr>
              <w:spacing w:after="0" w:line="240" w:lineRule="auto"/>
              <w:jc w:val="center"/>
              <w:rPr>
                <w:rFonts w:ascii="Lato" w:hAnsi="Lato" w:cs="Calibri"/>
                <w:color w:val="000000"/>
              </w:rPr>
            </w:pPr>
            <w:r w:rsidRPr="00415965">
              <w:rPr>
                <w:rFonts w:ascii="Cambria Math" w:hAnsi="Cambria Math" w:cs="Cambria Math"/>
                <w:color w:val="000000"/>
              </w:rPr>
              <w:t>⃝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A69F20B" w14:textId="524FB6E6" w:rsidR="00944B44" w:rsidRPr="00415965" w:rsidRDefault="00944B44" w:rsidP="00944B44">
            <w:pPr>
              <w:spacing w:after="0" w:line="240" w:lineRule="auto"/>
              <w:jc w:val="center"/>
              <w:rPr>
                <w:rFonts w:ascii="Lato" w:hAnsi="Lato" w:cs="Calibri"/>
                <w:color w:val="000000"/>
              </w:rPr>
            </w:pPr>
            <w:r w:rsidRPr="00415965">
              <w:rPr>
                <w:rFonts w:ascii="Cambria Math" w:hAnsi="Cambria Math" w:cs="Cambria Math"/>
                <w:color w:val="000000"/>
              </w:rPr>
              <w:t>⃝</w:t>
            </w:r>
          </w:p>
        </w:tc>
      </w:tr>
      <w:tr w:rsidR="00944B44" w:rsidRPr="00415965" w14:paraId="4242880E" w14:textId="77777777" w:rsidTr="00F51BDA">
        <w:trPr>
          <w:trHeight w:val="512"/>
        </w:trPr>
        <w:tc>
          <w:tcPr>
            <w:tcW w:w="22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7BCD49C3" w14:textId="77777777" w:rsidR="00944B44" w:rsidRPr="00415965" w:rsidRDefault="00944B44" w:rsidP="00944B44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67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0D93ABFD" w14:textId="77777777" w:rsidR="00944B44" w:rsidRPr="00415965" w:rsidRDefault="00944B44" w:rsidP="00944B44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7539BCFB" w14:textId="77777777" w:rsidR="00944B44" w:rsidRPr="00415965" w:rsidRDefault="00944B44" w:rsidP="00944B44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313F29A" w14:textId="77777777" w:rsidR="00944B44" w:rsidRPr="00415965" w:rsidRDefault="00944B44" w:rsidP="00944B44">
            <w:pPr>
              <w:spacing w:after="0"/>
              <w:jc w:val="center"/>
              <w:rPr>
                <w:rFonts w:ascii="Lato" w:hAnsi="Lato" w:cs="Calibri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F4EDCE0" w14:textId="77777777" w:rsidR="00944B44" w:rsidRPr="00415965" w:rsidRDefault="00944B44" w:rsidP="00944B44">
            <w:pPr>
              <w:spacing w:after="0" w:line="240" w:lineRule="auto"/>
              <w:jc w:val="center"/>
              <w:rPr>
                <w:rFonts w:ascii="Lato" w:hAnsi="Lato" w:cs="Calibri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F7C82E6" w14:textId="5728741D" w:rsidR="00944B44" w:rsidRPr="00415965" w:rsidRDefault="00944B44" w:rsidP="00944B44">
            <w:pPr>
              <w:spacing w:after="0" w:line="240" w:lineRule="auto"/>
              <w:jc w:val="center"/>
              <w:rPr>
                <w:rFonts w:ascii="Lato" w:hAnsi="Lato" w:cs="Calibri"/>
                <w:color w:val="000000"/>
              </w:rPr>
            </w:pPr>
            <w:r w:rsidRPr="00415965">
              <w:rPr>
                <w:rFonts w:ascii="Cambria Math" w:hAnsi="Cambria Math" w:cs="Cambria Math"/>
                <w:color w:val="000000"/>
              </w:rPr>
              <w:t>⃝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6B67F68" w14:textId="45FB5F37" w:rsidR="00944B44" w:rsidRPr="00415965" w:rsidRDefault="00944B44" w:rsidP="00944B44">
            <w:pPr>
              <w:spacing w:after="0" w:line="240" w:lineRule="auto"/>
              <w:jc w:val="center"/>
              <w:rPr>
                <w:rFonts w:ascii="Lato" w:hAnsi="Lato" w:cs="Calibri"/>
                <w:color w:val="000000"/>
              </w:rPr>
            </w:pPr>
            <w:r w:rsidRPr="00415965">
              <w:rPr>
                <w:rFonts w:ascii="Cambria Math" w:hAnsi="Cambria Math" w:cs="Cambria Math"/>
                <w:color w:val="000000"/>
              </w:rPr>
              <w:t>⃝</w:t>
            </w:r>
          </w:p>
        </w:tc>
      </w:tr>
      <w:tr w:rsidR="00944B44" w:rsidRPr="00415965" w14:paraId="14BB90EE" w14:textId="77777777" w:rsidTr="00F51BDA">
        <w:trPr>
          <w:trHeight w:val="512"/>
        </w:trPr>
        <w:tc>
          <w:tcPr>
            <w:tcW w:w="22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0D6A61AC" w14:textId="77777777" w:rsidR="00944B44" w:rsidRPr="00415965" w:rsidRDefault="00944B44" w:rsidP="00944B44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67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4531BC21" w14:textId="77777777" w:rsidR="00944B44" w:rsidRPr="00415965" w:rsidRDefault="00944B44" w:rsidP="00944B44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200B241E" w14:textId="77777777" w:rsidR="00944B44" w:rsidRPr="00415965" w:rsidRDefault="00944B44" w:rsidP="00944B44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6755C7A" w14:textId="77777777" w:rsidR="00944B44" w:rsidRPr="00415965" w:rsidRDefault="00944B44" w:rsidP="00944B44">
            <w:pPr>
              <w:spacing w:after="0"/>
              <w:jc w:val="center"/>
              <w:rPr>
                <w:rFonts w:ascii="Lato" w:hAnsi="Lato" w:cs="Calibri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F699C65" w14:textId="77777777" w:rsidR="00944B44" w:rsidRPr="00415965" w:rsidRDefault="00944B44" w:rsidP="00944B44">
            <w:pPr>
              <w:spacing w:after="0" w:line="240" w:lineRule="auto"/>
              <w:jc w:val="center"/>
              <w:rPr>
                <w:rFonts w:ascii="Lato" w:hAnsi="Lato" w:cs="Calibri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1A1B3FE" w14:textId="5780A349" w:rsidR="00944B44" w:rsidRPr="00415965" w:rsidRDefault="00944B44" w:rsidP="00944B44">
            <w:pPr>
              <w:spacing w:after="0" w:line="240" w:lineRule="auto"/>
              <w:jc w:val="center"/>
              <w:rPr>
                <w:rFonts w:ascii="Lato" w:hAnsi="Lato" w:cs="Calibri"/>
                <w:color w:val="000000"/>
              </w:rPr>
            </w:pPr>
            <w:r w:rsidRPr="00415965">
              <w:rPr>
                <w:rFonts w:ascii="Cambria Math" w:hAnsi="Cambria Math" w:cs="Cambria Math"/>
                <w:color w:val="000000"/>
              </w:rPr>
              <w:t>⃝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383074B" w14:textId="7D050D58" w:rsidR="00944B44" w:rsidRPr="00415965" w:rsidRDefault="00944B44" w:rsidP="00944B44">
            <w:pPr>
              <w:spacing w:after="0" w:line="240" w:lineRule="auto"/>
              <w:jc w:val="center"/>
              <w:rPr>
                <w:rFonts w:ascii="Lato" w:hAnsi="Lato" w:cs="Calibri"/>
                <w:color w:val="000000"/>
              </w:rPr>
            </w:pPr>
            <w:r w:rsidRPr="00415965">
              <w:rPr>
                <w:rFonts w:ascii="Cambria Math" w:hAnsi="Cambria Math" w:cs="Cambria Math"/>
                <w:color w:val="000000"/>
              </w:rPr>
              <w:t>⃝</w:t>
            </w:r>
          </w:p>
        </w:tc>
      </w:tr>
      <w:tr w:rsidR="00944B44" w:rsidRPr="00415965" w14:paraId="45FCD19C" w14:textId="77777777" w:rsidTr="00F51BDA">
        <w:trPr>
          <w:trHeight w:val="512"/>
        </w:trPr>
        <w:tc>
          <w:tcPr>
            <w:tcW w:w="22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7AB3B547" w14:textId="77777777" w:rsidR="00944B44" w:rsidRPr="00415965" w:rsidRDefault="00944B44" w:rsidP="00944B44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67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5B3E552F" w14:textId="77777777" w:rsidR="00944B44" w:rsidRPr="00415965" w:rsidRDefault="00944B44" w:rsidP="00944B44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0156D79A" w14:textId="77777777" w:rsidR="00944B44" w:rsidRPr="00415965" w:rsidRDefault="00944B44" w:rsidP="00944B44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B99D528" w14:textId="77777777" w:rsidR="00944B44" w:rsidRPr="00415965" w:rsidRDefault="00944B44" w:rsidP="00944B44">
            <w:pPr>
              <w:spacing w:after="0"/>
              <w:jc w:val="center"/>
              <w:rPr>
                <w:rFonts w:ascii="Lato" w:hAnsi="Lato" w:cs="Calibri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79351CC" w14:textId="77777777" w:rsidR="00944B44" w:rsidRPr="00415965" w:rsidRDefault="00944B44" w:rsidP="00944B44">
            <w:pPr>
              <w:spacing w:after="0" w:line="240" w:lineRule="auto"/>
              <w:jc w:val="center"/>
              <w:rPr>
                <w:rFonts w:ascii="Lato" w:hAnsi="Lato" w:cs="Calibri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9B5E4A3" w14:textId="45DDE367" w:rsidR="00944B44" w:rsidRPr="00415965" w:rsidRDefault="00944B44" w:rsidP="00944B44">
            <w:pPr>
              <w:spacing w:after="0" w:line="240" w:lineRule="auto"/>
              <w:jc w:val="center"/>
              <w:rPr>
                <w:rFonts w:ascii="Lato" w:hAnsi="Lato" w:cs="Calibri"/>
                <w:color w:val="000000"/>
              </w:rPr>
            </w:pPr>
            <w:r w:rsidRPr="00415965">
              <w:rPr>
                <w:rFonts w:ascii="Cambria Math" w:hAnsi="Cambria Math" w:cs="Cambria Math"/>
                <w:color w:val="000000"/>
              </w:rPr>
              <w:t>⃝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2111FC6" w14:textId="6C69B8C3" w:rsidR="00944B44" w:rsidRPr="00415965" w:rsidRDefault="00944B44" w:rsidP="00944B44">
            <w:pPr>
              <w:spacing w:after="0" w:line="240" w:lineRule="auto"/>
              <w:jc w:val="center"/>
              <w:rPr>
                <w:rFonts w:ascii="Lato" w:hAnsi="Lato" w:cs="Calibri"/>
                <w:color w:val="000000"/>
              </w:rPr>
            </w:pPr>
            <w:r w:rsidRPr="00415965">
              <w:rPr>
                <w:rFonts w:ascii="Cambria Math" w:hAnsi="Cambria Math" w:cs="Cambria Math"/>
                <w:color w:val="000000"/>
              </w:rPr>
              <w:t>⃝</w:t>
            </w:r>
          </w:p>
        </w:tc>
      </w:tr>
      <w:tr w:rsidR="00944B44" w:rsidRPr="00415965" w14:paraId="631FC23E" w14:textId="77777777" w:rsidTr="00F51BDA">
        <w:trPr>
          <w:trHeight w:val="512"/>
        </w:trPr>
        <w:tc>
          <w:tcPr>
            <w:tcW w:w="22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35E78C7A" w14:textId="77777777" w:rsidR="00944B44" w:rsidRPr="00415965" w:rsidRDefault="00944B44" w:rsidP="00944B44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67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0F04EAC2" w14:textId="77777777" w:rsidR="00944B44" w:rsidRPr="00415965" w:rsidRDefault="00944B44" w:rsidP="00944B44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4AAEBE10" w14:textId="77777777" w:rsidR="00944B44" w:rsidRPr="00415965" w:rsidRDefault="00944B44" w:rsidP="00944B44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CBE3E63" w14:textId="77777777" w:rsidR="00944B44" w:rsidRPr="00415965" w:rsidRDefault="00944B44" w:rsidP="00944B44">
            <w:pPr>
              <w:spacing w:after="0"/>
              <w:jc w:val="center"/>
              <w:rPr>
                <w:rFonts w:ascii="Lato" w:hAnsi="Lato" w:cs="Calibri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96C15E3" w14:textId="77777777" w:rsidR="00944B44" w:rsidRPr="00415965" w:rsidRDefault="00944B44" w:rsidP="00944B44">
            <w:pPr>
              <w:spacing w:after="0" w:line="240" w:lineRule="auto"/>
              <w:jc w:val="center"/>
              <w:rPr>
                <w:rFonts w:ascii="Lato" w:hAnsi="Lato" w:cs="Calibri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2906899" w14:textId="2EE20295" w:rsidR="00944B44" w:rsidRPr="00415965" w:rsidRDefault="00944B44" w:rsidP="00944B44">
            <w:pPr>
              <w:spacing w:after="0" w:line="240" w:lineRule="auto"/>
              <w:jc w:val="center"/>
              <w:rPr>
                <w:rFonts w:ascii="Lato" w:hAnsi="Lato" w:cs="Calibri"/>
                <w:color w:val="000000"/>
              </w:rPr>
            </w:pPr>
            <w:r w:rsidRPr="00415965">
              <w:rPr>
                <w:rFonts w:ascii="Cambria Math" w:hAnsi="Cambria Math" w:cs="Cambria Math"/>
                <w:color w:val="000000"/>
              </w:rPr>
              <w:t>⃝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909AC31" w14:textId="2F89DDC7" w:rsidR="00944B44" w:rsidRPr="00415965" w:rsidRDefault="00944B44" w:rsidP="00944B44">
            <w:pPr>
              <w:spacing w:after="0" w:line="240" w:lineRule="auto"/>
              <w:jc w:val="center"/>
              <w:rPr>
                <w:rFonts w:ascii="Lato" w:hAnsi="Lato" w:cs="Calibri"/>
                <w:color w:val="000000"/>
              </w:rPr>
            </w:pPr>
            <w:r w:rsidRPr="00415965">
              <w:rPr>
                <w:rFonts w:ascii="Cambria Math" w:hAnsi="Cambria Math" w:cs="Cambria Math"/>
                <w:color w:val="000000"/>
              </w:rPr>
              <w:t>⃝</w:t>
            </w:r>
          </w:p>
        </w:tc>
      </w:tr>
      <w:tr w:rsidR="00944B44" w:rsidRPr="00415965" w14:paraId="654832F7" w14:textId="77777777" w:rsidTr="00F51BDA">
        <w:trPr>
          <w:trHeight w:val="512"/>
        </w:trPr>
        <w:tc>
          <w:tcPr>
            <w:tcW w:w="22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546BBAAF" w14:textId="77777777" w:rsidR="00944B44" w:rsidRPr="00415965" w:rsidRDefault="00944B44" w:rsidP="00944B44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167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43E5B692" w14:textId="77777777" w:rsidR="00944B44" w:rsidRPr="00415965" w:rsidRDefault="00944B44" w:rsidP="00944B44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279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5E99E790" w14:textId="77777777" w:rsidR="00944B44" w:rsidRPr="00415965" w:rsidRDefault="00944B44" w:rsidP="00944B44">
            <w:pPr>
              <w:spacing w:after="0" w:line="240" w:lineRule="auto"/>
              <w:rPr>
                <w:rFonts w:ascii="Lato" w:eastAsia="Times New Roman" w:hAnsi="Lato" w:cs="Calibri"/>
                <w:bCs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1556810" w14:textId="77777777" w:rsidR="00944B44" w:rsidRPr="00415965" w:rsidRDefault="00944B44" w:rsidP="00944B44">
            <w:pPr>
              <w:spacing w:after="0"/>
              <w:jc w:val="center"/>
              <w:rPr>
                <w:rFonts w:ascii="Lato" w:hAnsi="Lato" w:cs="Calibri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486051A" w14:textId="77777777" w:rsidR="00944B44" w:rsidRPr="00415965" w:rsidRDefault="00944B44" w:rsidP="00944B44">
            <w:pPr>
              <w:spacing w:after="0" w:line="240" w:lineRule="auto"/>
              <w:jc w:val="center"/>
              <w:rPr>
                <w:rFonts w:ascii="Lato" w:hAnsi="Lato" w:cs="Calibri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47EA7BD" w14:textId="570DF85A" w:rsidR="00944B44" w:rsidRPr="00415965" w:rsidRDefault="00944B44" w:rsidP="00944B44">
            <w:pPr>
              <w:spacing w:after="0" w:line="240" w:lineRule="auto"/>
              <w:jc w:val="center"/>
              <w:rPr>
                <w:rFonts w:ascii="Lato" w:hAnsi="Lato" w:cs="Calibri"/>
                <w:color w:val="000000"/>
              </w:rPr>
            </w:pPr>
            <w:r w:rsidRPr="00415965">
              <w:rPr>
                <w:rFonts w:ascii="Cambria Math" w:hAnsi="Cambria Math" w:cs="Cambria Math"/>
                <w:color w:val="000000"/>
              </w:rPr>
              <w:t>⃝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9F5C9B6" w14:textId="4DFD8576" w:rsidR="00944B44" w:rsidRPr="00415965" w:rsidRDefault="00944B44" w:rsidP="00944B44">
            <w:pPr>
              <w:spacing w:after="0" w:line="240" w:lineRule="auto"/>
              <w:jc w:val="center"/>
              <w:rPr>
                <w:rFonts w:ascii="Lato" w:hAnsi="Lato" w:cs="Calibri"/>
                <w:color w:val="000000"/>
              </w:rPr>
            </w:pPr>
            <w:r w:rsidRPr="00415965">
              <w:rPr>
                <w:rFonts w:ascii="Cambria Math" w:hAnsi="Cambria Math" w:cs="Cambria Math"/>
                <w:color w:val="000000"/>
              </w:rPr>
              <w:t>⃝</w:t>
            </w:r>
          </w:p>
        </w:tc>
      </w:tr>
    </w:tbl>
    <w:p w14:paraId="4DF52723" w14:textId="50EB4BF2" w:rsidR="00E57950" w:rsidRPr="00415965" w:rsidRDefault="00E57950" w:rsidP="00E57950">
      <w:pPr>
        <w:spacing w:after="0"/>
        <w:rPr>
          <w:rFonts w:ascii="Lato" w:hAnsi="Lato"/>
          <w:sz w:val="2"/>
          <w:szCs w:val="2"/>
        </w:rPr>
      </w:pPr>
    </w:p>
    <w:sectPr w:rsidR="00E57950" w:rsidRPr="00415965" w:rsidSect="003C4D3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592D9B" w14:textId="77777777" w:rsidR="00A91111" w:rsidRDefault="00A91111" w:rsidP="003C4D3D">
      <w:pPr>
        <w:spacing w:after="0" w:line="240" w:lineRule="auto"/>
      </w:pPr>
      <w:r>
        <w:separator/>
      </w:r>
    </w:p>
  </w:endnote>
  <w:endnote w:type="continuationSeparator" w:id="0">
    <w:p w14:paraId="3E87CCC1" w14:textId="77777777" w:rsidR="00A91111" w:rsidRDefault="00A91111" w:rsidP="003C4D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panose1 w:val="020F0502020204030203"/>
    <w:charset w:val="00"/>
    <w:family w:val="swiss"/>
    <w:pitch w:val="variable"/>
    <w:sig w:usb0="800000AF" w:usb1="4000604A" w:usb2="00000000" w:usb3="00000000" w:csb0="00000093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46A941" w14:textId="77777777" w:rsidR="00A91111" w:rsidRDefault="00A91111" w:rsidP="003C4D3D">
      <w:pPr>
        <w:spacing w:after="0" w:line="240" w:lineRule="auto"/>
      </w:pPr>
      <w:r>
        <w:separator/>
      </w:r>
    </w:p>
  </w:footnote>
  <w:footnote w:type="continuationSeparator" w:id="0">
    <w:p w14:paraId="619FEA66" w14:textId="77777777" w:rsidR="00A91111" w:rsidRDefault="00A91111" w:rsidP="003C4D3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xNTUxNDcxMDczMjRT0lEKTi0uzszPAykwqQUAhIt3mywAAAA="/>
  </w:docVars>
  <w:rsids>
    <w:rsidRoot w:val="003C4D3D"/>
    <w:rsid w:val="003C4D3D"/>
    <w:rsid w:val="00415965"/>
    <w:rsid w:val="005E65C0"/>
    <w:rsid w:val="007B1604"/>
    <w:rsid w:val="00877A32"/>
    <w:rsid w:val="00944B44"/>
    <w:rsid w:val="00A91111"/>
    <w:rsid w:val="00BF4A26"/>
    <w:rsid w:val="00C50B55"/>
    <w:rsid w:val="00E57950"/>
    <w:rsid w:val="00F51B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F605B2"/>
  <w15:chartTrackingRefBased/>
  <w15:docId w15:val="{0DD0D28F-1DA2-495E-87C4-F1A30B7A3F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C4D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4D3D"/>
  </w:style>
  <w:style w:type="paragraph" w:styleId="Footer">
    <w:name w:val="footer"/>
    <w:basedOn w:val="Normal"/>
    <w:link w:val="FooterChar"/>
    <w:uiPriority w:val="99"/>
    <w:unhideWhenUsed/>
    <w:rsid w:val="003C4D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4D3D"/>
  </w:style>
  <w:style w:type="character" w:styleId="Hyperlink">
    <w:name w:val="Hyperlink"/>
    <w:basedOn w:val="DefaultParagraphFont"/>
    <w:uiPriority w:val="99"/>
    <w:unhideWhenUsed/>
    <w:rsid w:val="003C4D3D"/>
    <w:rPr>
      <w:color w:val="0000FF"/>
      <w:u w:val="single"/>
    </w:rPr>
  </w:style>
  <w:style w:type="table" w:styleId="TableGrid">
    <w:name w:val="Table Grid"/>
    <w:basedOn w:val="TableNormal"/>
    <w:uiPriority w:val="39"/>
    <w:rsid w:val="00E579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902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07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73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7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8</Words>
  <Characters>33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92321</cp:lastModifiedBy>
  <cp:revision>5</cp:revision>
  <dcterms:created xsi:type="dcterms:W3CDTF">2019-12-11T12:29:00Z</dcterms:created>
  <dcterms:modified xsi:type="dcterms:W3CDTF">2021-10-06T09:47:00Z</dcterms:modified>
</cp:coreProperties>
</file>